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D9415" w14:textId="7B99137A" w:rsidR="00987DC8" w:rsidRDefault="0032773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eam No: </w:t>
      </w:r>
      <w:r w:rsidR="000E0190">
        <w:rPr>
          <w:color w:val="000000"/>
          <w:sz w:val="22"/>
          <w:szCs w:val="22"/>
        </w:rPr>
        <w:t>DTSI22G07</w:t>
      </w:r>
    </w:p>
    <w:tbl>
      <w:tblPr>
        <w:tblStyle w:val="TableGrid"/>
        <w:tblpPr w:leftFromText="180" w:rightFromText="180" w:vertAnchor="text" w:horzAnchor="margin" w:tblpX="-856" w:tblpY="4"/>
        <w:tblW w:w="11052" w:type="dxa"/>
        <w:tblLook w:val="04A0" w:firstRow="1" w:lastRow="0" w:firstColumn="1" w:lastColumn="0" w:noHBand="0" w:noVBand="1"/>
      </w:tblPr>
      <w:tblGrid>
        <w:gridCol w:w="5382"/>
        <w:gridCol w:w="5670"/>
      </w:tblGrid>
      <w:tr w:rsidR="00650105" w14:paraId="08557BD6" w14:textId="77777777" w:rsidTr="00650105">
        <w:tc>
          <w:tcPr>
            <w:tcW w:w="11052" w:type="dxa"/>
            <w:gridSpan w:val="2"/>
          </w:tcPr>
          <w:p w14:paraId="70870EF3" w14:textId="697DBDE2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010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keholder Persona No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AB0C9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4</w:t>
            </w:r>
          </w:p>
        </w:tc>
      </w:tr>
      <w:tr w:rsidR="00650105" w14:paraId="0E8B771A" w14:textId="77777777" w:rsidTr="00650105">
        <w:tc>
          <w:tcPr>
            <w:tcW w:w="11052" w:type="dxa"/>
            <w:gridSpan w:val="2"/>
          </w:tcPr>
          <w:p w14:paraId="527C8873" w14:textId="77777777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010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mographic Information</w:t>
            </w:r>
          </w:p>
        </w:tc>
      </w:tr>
      <w:tr w:rsidR="00650105" w14:paraId="6B54DE0B" w14:textId="77777777" w:rsidTr="00650105">
        <w:trPr>
          <w:trHeight w:val="971"/>
        </w:trPr>
        <w:tc>
          <w:tcPr>
            <w:tcW w:w="11052" w:type="dxa"/>
            <w:gridSpan w:val="2"/>
          </w:tcPr>
          <w:p w14:paraId="120BD772" w14:textId="11F1C716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0105">
              <w:rPr>
                <w:rFonts w:ascii="Times New Roman" w:eastAsia="Times New Roman" w:hAnsi="Times New Roman" w:cs="Times New Roman"/>
                <w:sz w:val="24"/>
                <w:szCs w:val="24"/>
              </w:rPr>
              <w:t>Nam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E036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ooja </w:t>
            </w:r>
          </w:p>
        </w:tc>
      </w:tr>
      <w:tr w:rsidR="00650105" w14:paraId="448B5F3D" w14:textId="77777777" w:rsidTr="00650105">
        <w:trPr>
          <w:trHeight w:val="432"/>
        </w:trPr>
        <w:tc>
          <w:tcPr>
            <w:tcW w:w="11052" w:type="dxa"/>
            <w:gridSpan w:val="2"/>
          </w:tcPr>
          <w:p w14:paraId="29628B6B" w14:textId="63430454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0105">
              <w:rPr>
                <w:rFonts w:ascii="Times New Roman" w:eastAsia="Times New Roman" w:hAnsi="Times New Roman" w:cs="Times New Roman"/>
                <w:sz w:val="24"/>
                <w:szCs w:val="24"/>
              </w:rPr>
              <w:t>Ag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E036E2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650105" w14:paraId="3567FD77" w14:textId="77777777" w:rsidTr="00650105">
        <w:trPr>
          <w:trHeight w:val="559"/>
        </w:trPr>
        <w:tc>
          <w:tcPr>
            <w:tcW w:w="11052" w:type="dxa"/>
            <w:gridSpan w:val="2"/>
          </w:tcPr>
          <w:p w14:paraId="4C1DFC61" w14:textId="4C6D0F88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0105">
              <w:rPr>
                <w:rFonts w:ascii="Times New Roman" w:eastAsia="Times New Roman" w:hAnsi="Times New Roman" w:cs="Times New Roman"/>
                <w:sz w:val="24"/>
                <w:szCs w:val="24"/>
              </w:rPr>
              <w:t>Occupati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E036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eacher</w:t>
            </w:r>
          </w:p>
        </w:tc>
      </w:tr>
      <w:tr w:rsidR="00650105" w14:paraId="0AB4AE00" w14:textId="77777777" w:rsidTr="00650105">
        <w:trPr>
          <w:trHeight w:val="544"/>
        </w:trPr>
        <w:tc>
          <w:tcPr>
            <w:tcW w:w="11052" w:type="dxa"/>
            <w:gridSpan w:val="2"/>
          </w:tcPr>
          <w:p w14:paraId="78AC7295" w14:textId="67A49B22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0105">
              <w:rPr>
                <w:rFonts w:ascii="Times New Roman" w:eastAsia="Times New Roman" w:hAnsi="Times New Roman" w:cs="Times New Roman"/>
                <w:sz w:val="24"/>
                <w:szCs w:val="24"/>
              </w:rPr>
              <w:t>Statu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E036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ingle  </w:t>
            </w:r>
          </w:p>
        </w:tc>
      </w:tr>
      <w:tr w:rsidR="00650105" w14:paraId="3BC078F3" w14:textId="77777777" w:rsidTr="00650105">
        <w:trPr>
          <w:trHeight w:val="977"/>
        </w:trPr>
        <w:tc>
          <w:tcPr>
            <w:tcW w:w="11052" w:type="dxa"/>
            <w:gridSpan w:val="2"/>
          </w:tcPr>
          <w:p w14:paraId="70BA7251" w14:textId="6D285FA7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0105">
              <w:rPr>
                <w:rFonts w:ascii="Times New Roman" w:eastAsia="Times New Roman" w:hAnsi="Times New Roman" w:cs="Times New Roman"/>
                <w:sz w:val="24"/>
                <w:szCs w:val="24"/>
              </w:rPr>
              <w:t>Location/Addres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 w:rsidR="00E036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036E2">
              <w:rPr>
                <w:rFonts w:ascii="Times New Roman" w:eastAsia="Times New Roman" w:hAnsi="Times New Roman" w:cs="Times New Roman"/>
                <w:sz w:val="24"/>
                <w:szCs w:val="24"/>
              </w:rPr>
              <w:t>Angol</w:t>
            </w:r>
            <w:proofErr w:type="spellEnd"/>
            <w:r w:rsidR="00E036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036E2">
              <w:rPr>
                <w:rFonts w:ascii="Times New Roman" w:eastAsia="Times New Roman" w:hAnsi="Times New Roman" w:cs="Times New Roman"/>
                <w:sz w:val="24"/>
                <w:szCs w:val="24"/>
              </w:rPr>
              <w:t>belgavi</w:t>
            </w:r>
            <w:proofErr w:type="spellEnd"/>
          </w:p>
        </w:tc>
      </w:tr>
      <w:tr w:rsidR="00650105" w14:paraId="1748B9AD" w14:textId="77777777" w:rsidTr="00650105">
        <w:trPr>
          <w:trHeight w:val="415"/>
        </w:trPr>
        <w:tc>
          <w:tcPr>
            <w:tcW w:w="11052" w:type="dxa"/>
            <w:gridSpan w:val="2"/>
          </w:tcPr>
          <w:p w14:paraId="54CB5355" w14:textId="06AA42D8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50105">
              <w:rPr>
                <w:rFonts w:ascii="Times New Roman" w:eastAsia="Times New Roman" w:hAnsi="Times New Roman" w:cs="Times New Roman"/>
                <w:sz w:val="24"/>
                <w:szCs w:val="24"/>
              </w:rPr>
              <w:t>Qualificati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</w:tr>
      <w:tr w:rsidR="00650105" w14:paraId="6B5FC53E" w14:textId="77777777" w:rsidTr="00650105">
        <w:tc>
          <w:tcPr>
            <w:tcW w:w="5382" w:type="dxa"/>
          </w:tcPr>
          <w:p w14:paraId="5C07D47F" w14:textId="77777777" w:rsidR="00650105" w:rsidRPr="00650105" w:rsidRDefault="00650105" w:rsidP="006501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010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oals/Needs</w:t>
            </w:r>
          </w:p>
        </w:tc>
        <w:tc>
          <w:tcPr>
            <w:tcW w:w="5670" w:type="dxa"/>
          </w:tcPr>
          <w:p w14:paraId="3370043F" w14:textId="77777777" w:rsidR="00650105" w:rsidRPr="00650105" w:rsidRDefault="00650105" w:rsidP="006501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010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iography</w:t>
            </w:r>
          </w:p>
        </w:tc>
      </w:tr>
      <w:tr w:rsidR="00650105" w14:paraId="464D66BF" w14:textId="77777777" w:rsidTr="00650105">
        <w:trPr>
          <w:trHeight w:val="704"/>
        </w:trPr>
        <w:tc>
          <w:tcPr>
            <w:tcW w:w="5382" w:type="dxa"/>
          </w:tcPr>
          <w:p w14:paraId="541ECBFD" w14:textId="084235AC" w:rsidR="00650105" w:rsidRPr="00650105" w:rsidRDefault="00E036E2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)To provide a better education to children.</w:t>
            </w:r>
          </w:p>
        </w:tc>
        <w:tc>
          <w:tcPr>
            <w:tcW w:w="5670" w:type="dxa"/>
            <w:vMerge w:val="restart"/>
          </w:tcPr>
          <w:p w14:paraId="767CAF40" w14:textId="77777777" w:rsidR="000E0190" w:rsidRDefault="000E0190" w:rsidP="00650105">
            <w:pP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                 </w:t>
            </w:r>
          </w:p>
          <w:p w14:paraId="3C849B7A" w14:textId="55159B09" w:rsidR="00650105" w:rsidRPr="00650105" w:rsidRDefault="000E0190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                   </w:t>
            </w: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8EF852E" wp14:editId="1792427C">
                  <wp:extent cx="1866900" cy="2647675"/>
                  <wp:effectExtent l="0" t="0" r="0" b="6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1774" cy="266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0105" w14:paraId="1C73ED38" w14:textId="77777777" w:rsidTr="00650105">
        <w:trPr>
          <w:trHeight w:val="701"/>
        </w:trPr>
        <w:tc>
          <w:tcPr>
            <w:tcW w:w="5382" w:type="dxa"/>
          </w:tcPr>
          <w:p w14:paraId="226B758B" w14:textId="0DE2324A" w:rsidR="00650105" w:rsidRPr="00650105" w:rsidRDefault="00E036E2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)To improve the nutritional status of children.</w:t>
            </w:r>
          </w:p>
        </w:tc>
        <w:tc>
          <w:tcPr>
            <w:tcW w:w="5670" w:type="dxa"/>
            <w:vMerge/>
          </w:tcPr>
          <w:p w14:paraId="0F892C44" w14:textId="77777777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0105" w14:paraId="175D0FC8" w14:textId="77777777" w:rsidTr="00650105">
        <w:trPr>
          <w:trHeight w:val="696"/>
        </w:trPr>
        <w:tc>
          <w:tcPr>
            <w:tcW w:w="5382" w:type="dxa"/>
          </w:tcPr>
          <w:p w14:paraId="26603FE2" w14:textId="51E1299E" w:rsidR="00650105" w:rsidRPr="00650105" w:rsidRDefault="00E036E2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)To create positive and supportive work environment.</w:t>
            </w:r>
          </w:p>
        </w:tc>
        <w:tc>
          <w:tcPr>
            <w:tcW w:w="5670" w:type="dxa"/>
            <w:vMerge/>
          </w:tcPr>
          <w:p w14:paraId="557F7FF7" w14:textId="77777777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0105" w14:paraId="6149E79D" w14:textId="77777777" w:rsidTr="00650105">
        <w:trPr>
          <w:trHeight w:val="834"/>
        </w:trPr>
        <w:tc>
          <w:tcPr>
            <w:tcW w:w="5382" w:type="dxa"/>
          </w:tcPr>
          <w:p w14:paraId="68333875" w14:textId="77777777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  <w:vMerge/>
          </w:tcPr>
          <w:p w14:paraId="1009C151" w14:textId="77777777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0105" w14:paraId="41AD15EF" w14:textId="77777777" w:rsidTr="00650105">
        <w:trPr>
          <w:trHeight w:val="846"/>
        </w:trPr>
        <w:tc>
          <w:tcPr>
            <w:tcW w:w="5382" w:type="dxa"/>
          </w:tcPr>
          <w:p w14:paraId="6B474BCC" w14:textId="77777777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  <w:vMerge/>
          </w:tcPr>
          <w:p w14:paraId="2933C22E" w14:textId="77777777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0105" w14:paraId="373BC0AD" w14:textId="77777777" w:rsidTr="00650105">
        <w:trPr>
          <w:trHeight w:val="830"/>
        </w:trPr>
        <w:tc>
          <w:tcPr>
            <w:tcW w:w="5382" w:type="dxa"/>
          </w:tcPr>
          <w:p w14:paraId="282F46A5" w14:textId="77777777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  <w:vMerge/>
          </w:tcPr>
          <w:p w14:paraId="38B5F318" w14:textId="77777777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50105" w14:paraId="717E56A7" w14:textId="77777777" w:rsidTr="00650105">
        <w:tc>
          <w:tcPr>
            <w:tcW w:w="5382" w:type="dxa"/>
          </w:tcPr>
          <w:p w14:paraId="0A5B8857" w14:textId="77777777" w:rsidR="00650105" w:rsidRPr="00650105" w:rsidRDefault="00650105" w:rsidP="006501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010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rustrations</w:t>
            </w:r>
          </w:p>
        </w:tc>
        <w:tc>
          <w:tcPr>
            <w:tcW w:w="5670" w:type="dxa"/>
          </w:tcPr>
          <w:p w14:paraId="748A1CC3" w14:textId="77777777" w:rsidR="00650105" w:rsidRPr="00650105" w:rsidRDefault="00650105" w:rsidP="006501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010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sonality</w:t>
            </w:r>
          </w:p>
        </w:tc>
      </w:tr>
      <w:tr w:rsidR="00650105" w14:paraId="0DB3EFA6" w14:textId="77777777" w:rsidTr="00650105">
        <w:trPr>
          <w:trHeight w:val="576"/>
        </w:trPr>
        <w:tc>
          <w:tcPr>
            <w:tcW w:w="5382" w:type="dxa"/>
          </w:tcPr>
          <w:p w14:paraId="16CF4194" w14:textId="289EBCB3" w:rsidR="00650105" w:rsidRPr="00650105" w:rsidRDefault="00E036E2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he feels children need charts and flash cards to teach students.</w:t>
            </w:r>
          </w:p>
        </w:tc>
        <w:tc>
          <w:tcPr>
            <w:tcW w:w="5670" w:type="dxa"/>
          </w:tcPr>
          <w:p w14:paraId="28137673" w14:textId="23858045" w:rsidR="00650105" w:rsidRPr="00650105" w:rsidRDefault="00E036E2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he is cooperative with the kids and their parents.</w:t>
            </w:r>
          </w:p>
        </w:tc>
      </w:tr>
      <w:tr w:rsidR="00650105" w14:paraId="3571D2F1" w14:textId="77777777" w:rsidTr="00650105">
        <w:trPr>
          <w:trHeight w:val="684"/>
        </w:trPr>
        <w:tc>
          <w:tcPr>
            <w:tcW w:w="5382" w:type="dxa"/>
          </w:tcPr>
          <w:p w14:paraId="4AFD6CED" w14:textId="4F5648D6" w:rsidR="00650105" w:rsidRPr="00650105" w:rsidRDefault="00E036E2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ack of government facilities.</w:t>
            </w:r>
          </w:p>
        </w:tc>
        <w:tc>
          <w:tcPr>
            <w:tcW w:w="5670" w:type="dxa"/>
          </w:tcPr>
          <w:p w14:paraId="77488DB8" w14:textId="53968C44" w:rsidR="00650105" w:rsidRPr="00650105" w:rsidRDefault="00E036E2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he can speak only Hindi an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rati</w:t>
            </w:r>
            <w:proofErr w:type="spellEnd"/>
            <w:r w:rsidR="000E0190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50105" w14:paraId="2466D462" w14:textId="77777777" w:rsidTr="00650105">
        <w:trPr>
          <w:trHeight w:val="708"/>
        </w:trPr>
        <w:tc>
          <w:tcPr>
            <w:tcW w:w="5382" w:type="dxa"/>
          </w:tcPr>
          <w:p w14:paraId="6AB62E35" w14:textId="77777777" w:rsidR="00650105" w:rsidRPr="00650105" w:rsidRDefault="00650105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670" w:type="dxa"/>
          </w:tcPr>
          <w:p w14:paraId="6A178C1B" w14:textId="1CCA0EF4" w:rsidR="00650105" w:rsidRPr="00650105" w:rsidRDefault="000E0190" w:rsidP="006501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he handles students very well.</w:t>
            </w:r>
          </w:p>
        </w:tc>
      </w:tr>
      <w:tr w:rsidR="00650105" w14:paraId="5286F735" w14:textId="77777777" w:rsidTr="00650105">
        <w:tc>
          <w:tcPr>
            <w:tcW w:w="5382" w:type="dxa"/>
          </w:tcPr>
          <w:p w14:paraId="09B4785E" w14:textId="77777777" w:rsidR="00650105" w:rsidRPr="00650105" w:rsidRDefault="00650105" w:rsidP="006501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010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tivations</w:t>
            </w:r>
          </w:p>
        </w:tc>
        <w:tc>
          <w:tcPr>
            <w:tcW w:w="5670" w:type="dxa"/>
          </w:tcPr>
          <w:p w14:paraId="6B7A6BD0" w14:textId="77777777" w:rsidR="00650105" w:rsidRPr="00650105" w:rsidRDefault="00650105" w:rsidP="006501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5010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chnology</w:t>
            </w:r>
          </w:p>
        </w:tc>
      </w:tr>
      <w:tr w:rsidR="00650105" w14:paraId="0284A04B" w14:textId="77777777" w:rsidTr="00650105">
        <w:trPr>
          <w:trHeight w:val="558"/>
        </w:trPr>
        <w:tc>
          <w:tcPr>
            <w:tcW w:w="5382" w:type="dxa"/>
          </w:tcPr>
          <w:p w14:paraId="1EC694C8" w14:textId="543BF7FC" w:rsidR="00650105" w:rsidRDefault="000E0190" w:rsidP="00650105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To improve the quality of education.</w:t>
            </w:r>
          </w:p>
        </w:tc>
        <w:tc>
          <w:tcPr>
            <w:tcW w:w="5670" w:type="dxa"/>
          </w:tcPr>
          <w:p w14:paraId="43467F0B" w14:textId="442E95DE" w:rsidR="00650105" w:rsidRDefault="000E0190" w:rsidP="00650105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y can use technology to create and deliver online learning.</w:t>
            </w:r>
          </w:p>
        </w:tc>
      </w:tr>
      <w:tr w:rsidR="00650105" w14:paraId="503B09E3" w14:textId="77777777" w:rsidTr="00650105">
        <w:trPr>
          <w:trHeight w:val="693"/>
        </w:trPr>
        <w:tc>
          <w:tcPr>
            <w:tcW w:w="5382" w:type="dxa"/>
          </w:tcPr>
          <w:p w14:paraId="350601D0" w14:textId="452C8251" w:rsidR="00650105" w:rsidRDefault="000E0190" w:rsidP="00650105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ovide them better education.</w:t>
            </w:r>
          </w:p>
        </w:tc>
        <w:tc>
          <w:tcPr>
            <w:tcW w:w="5670" w:type="dxa"/>
          </w:tcPr>
          <w:p w14:paraId="4280549E" w14:textId="3E149AA8" w:rsidR="00650105" w:rsidRDefault="000E0190" w:rsidP="00650105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y can use podcasts and audiobooks to help blind students to understand topic.</w:t>
            </w:r>
          </w:p>
        </w:tc>
      </w:tr>
    </w:tbl>
    <w:p w14:paraId="2469FF65" w14:textId="77777777" w:rsidR="00987DC8" w:rsidRDefault="00987DC8">
      <w:pPr>
        <w:rPr>
          <w:rFonts w:ascii="Times New Roman" w:eastAsia="Times New Roman" w:hAnsi="Times New Roman" w:cs="Times New Roman"/>
        </w:rPr>
      </w:pPr>
    </w:p>
    <w:p w14:paraId="46A99932" w14:textId="4106FE60" w:rsidR="003E4661" w:rsidRDefault="004F61F9">
      <w:r>
        <w:fldChar w:fldCharType="begin"/>
      </w:r>
      <w:r>
        <w:instrText xml:space="preserve"> LINK </w:instrText>
      </w:r>
      <w:r w:rsidR="003E4661">
        <w:instrText xml:space="preserve">Excel.Sheet.12 "C:\\Users\\HP\\Downloads\\DT\\Define Module\\Templates.xlsx" "Stakeholder Persona!R1C1:R34C8" </w:instrText>
      </w:r>
      <w:r>
        <w:instrText xml:space="preserve">\a \f 4 \h  \* MERGEFORMAT </w:instrText>
      </w:r>
      <w:r>
        <w:fldChar w:fldCharType="separate"/>
      </w:r>
    </w:p>
    <w:p w14:paraId="6F190532" w14:textId="69C47C9E" w:rsidR="00987DC8" w:rsidRDefault="004F61F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fldChar w:fldCharType="end"/>
      </w:r>
    </w:p>
    <w:p w14:paraId="5126C5D5" w14:textId="77777777" w:rsidR="00987DC8" w:rsidRDefault="00987DC8">
      <w:pPr>
        <w:jc w:val="both"/>
        <w:rPr>
          <w:rFonts w:ascii="Calibri" w:eastAsia="Calibri" w:hAnsi="Calibri" w:cs="Calibri"/>
          <w:sz w:val="24"/>
          <w:szCs w:val="24"/>
        </w:rPr>
      </w:pPr>
      <w:bookmarkStart w:id="0" w:name="_heading=h.gjdgxs" w:colFirst="0" w:colLast="0"/>
      <w:bookmarkEnd w:id="0"/>
    </w:p>
    <w:sectPr w:rsidR="00987DC8" w:rsidSect="00650105">
      <w:headerReference w:type="default" r:id="rId9"/>
      <w:footerReference w:type="default" r:id="rId10"/>
      <w:pgSz w:w="12240" w:h="15840"/>
      <w:pgMar w:top="1080" w:right="810" w:bottom="709" w:left="144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AF4E2" w14:textId="77777777" w:rsidR="00535831" w:rsidRDefault="00535831">
      <w:pPr>
        <w:spacing w:after="0" w:line="240" w:lineRule="auto"/>
      </w:pPr>
      <w:r>
        <w:separator/>
      </w:r>
    </w:p>
  </w:endnote>
  <w:endnote w:type="continuationSeparator" w:id="0">
    <w:p w14:paraId="1E332BCE" w14:textId="77777777" w:rsidR="00535831" w:rsidRDefault="005358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DF1B9" w14:textId="77777777" w:rsidR="00987DC8" w:rsidRDefault="00987DC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left" w:pos="2340"/>
      </w:tabs>
      <w:spacing w:after="0" w:line="240" w:lineRule="auto"/>
      <w:rPr>
        <w:b/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032AF" w14:textId="77777777" w:rsidR="00535831" w:rsidRDefault="00535831">
      <w:pPr>
        <w:spacing w:after="0" w:line="240" w:lineRule="auto"/>
      </w:pPr>
      <w:r>
        <w:separator/>
      </w:r>
    </w:p>
  </w:footnote>
  <w:footnote w:type="continuationSeparator" w:id="0">
    <w:p w14:paraId="468EA20A" w14:textId="77777777" w:rsidR="00535831" w:rsidRDefault="005358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5859D" w14:textId="77777777" w:rsidR="00987DC8" w:rsidRDefault="00987DC8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Calibri" w:eastAsia="Calibri" w:hAnsi="Calibri" w:cs="Calibri"/>
        <w:sz w:val="24"/>
        <w:szCs w:val="24"/>
      </w:rPr>
    </w:pPr>
  </w:p>
  <w:tbl>
    <w:tblPr>
      <w:tblStyle w:val="a2"/>
      <w:tblW w:w="1367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6025"/>
      <w:gridCol w:w="7645"/>
    </w:tblGrid>
    <w:tr w:rsidR="00987DC8" w14:paraId="1033122D" w14:textId="77777777">
      <w:tc>
        <w:tcPr>
          <w:tcW w:w="6025" w:type="dxa"/>
        </w:tcPr>
        <w:p w14:paraId="7D537DCC" w14:textId="77777777" w:rsidR="00987DC8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000000"/>
            </w:rPr>
          </w:pPr>
          <w:r>
            <w:rPr>
              <w:noProof/>
              <w:color w:val="000000"/>
            </w:rPr>
            <w:drawing>
              <wp:inline distT="0" distB="0" distL="0" distR="0" wp14:anchorId="46A75F1B" wp14:editId="1DF872EA">
                <wp:extent cx="2572894" cy="643223"/>
                <wp:effectExtent l="0" t="0" r="0" b="0"/>
                <wp:docPr id="8" name="image1.png" descr="kle tech 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 descr="kle tech logo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72894" cy="64322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45" w:type="dxa"/>
        </w:tcPr>
        <w:p w14:paraId="070DE9EF" w14:textId="27E44A84" w:rsidR="00987DC8" w:rsidRDefault="004F61F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rFonts w:ascii="Calibri" w:eastAsia="Calibri" w:hAnsi="Calibri" w:cs="Calibri"/>
              <w:color w:val="000000"/>
              <w:sz w:val="36"/>
              <w:szCs w:val="36"/>
            </w:rPr>
          </w:pPr>
          <w:r>
            <w:rPr>
              <w:rFonts w:ascii="Calibri" w:eastAsia="Calibri" w:hAnsi="Calibri" w:cs="Calibri"/>
              <w:color w:val="000000"/>
              <w:sz w:val="36"/>
              <w:szCs w:val="36"/>
            </w:rPr>
            <w:t>Stakeholder Persona</w:t>
          </w:r>
          <w:r w:rsidR="001A1526">
            <w:rPr>
              <w:rFonts w:ascii="Calibri" w:eastAsia="Calibri" w:hAnsi="Calibri" w:cs="Calibri"/>
              <w:color w:val="000000"/>
              <w:sz w:val="36"/>
              <w:szCs w:val="36"/>
            </w:rPr>
            <w:t xml:space="preserve"> Sheet</w:t>
          </w:r>
        </w:p>
        <w:p w14:paraId="3BD4275A" w14:textId="643B7088" w:rsidR="00987DC8" w:rsidRDefault="001A152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000000"/>
            </w:rPr>
          </w:pPr>
          <w:r>
            <w:rPr>
              <w:color w:val="000000"/>
            </w:rPr>
            <w:t>Design Thinking for Social Innovation</w:t>
          </w:r>
        </w:p>
        <w:p w14:paraId="54F68402" w14:textId="3667894F" w:rsidR="00987DC8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000000"/>
            </w:rPr>
          </w:pPr>
          <w:r>
            <w:rPr>
              <w:color w:val="000000"/>
            </w:rPr>
            <w:t>202</w:t>
          </w:r>
          <w:r w:rsidR="001A1526">
            <w:rPr>
              <w:color w:val="000000"/>
            </w:rPr>
            <w:t>2</w:t>
          </w:r>
          <w:r>
            <w:rPr>
              <w:color w:val="000000"/>
            </w:rPr>
            <w:t>-202</w:t>
          </w:r>
          <w:r w:rsidR="001A1526">
            <w:rPr>
              <w:color w:val="000000"/>
            </w:rPr>
            <w:t>3</w:t>
          </w:r>
          <w:r>
            <w:rPr>
              <w:color w:val="000000"/>
            </w:rPr>
            <w:t xml:space="preserve">, </w:t>
          </w:r>
          <w:r w:rsidR="001A1526">
            <w:rPr>
              <w:color w:val="000000"/>
            </w:rPr>
            <w:t>Odd</w:t>
          </w:r>
          <w:r>
            <w:rPr>
              <w:color w:val="000000"/>
            </w:rPr>
            <w:t xml:space="preserve"> Semester.</w:t>
          </w:r>
        </w:p>
      </w:tc>
    </w:tr>
  </w:tbl>
  <w:p w14:paraId="124D0CD6" w14:textId="77777777" w:rsidR="00987DC8" w:rsidRDefault="00987DC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151F46"/>
    <w:multiLevelType w:val="multilevel"/>
    <w:tmpl w:val="E63E64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02385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TE1MzQxNjaztDRW0lEKTi0uzszPAykwrgUA40KxoywAAAA="/>
  </w:docVars>
  <w:rsids>
    <w:rsidRoot w:val="00987DC8"/>
    <w:rsid w:val="00014855"/>
    <w:rsid w:val="000742DE"/>
    <w:rsid w:val="00097F7E"/>
    <w:rsid w:val="000E0190"/>
    <w:rsid w:val="00160B5D"/>
    <w:rsid w:val="001A1526"/>
    <w:rsid w:val="002C4CE3"/>
    <w:rsid w:val="00327730"/>
    <w:rsid w:val="003B4ECE"/>
    <w:rsid w:val="003E4661"/>
    <w:rsid w:val="003F0BF8"/>
    <w:rsid w:val="00442BF7"/>
    <w:rsid w:val="004F61F9"/>
    <w:rsid w:val="00525CCC"/>
    <w:rsid w:val="005336DE"/>
    <w:rsid w:val="00535831"/>
    <w:rsid w:val="00650105"/>
    <w:rsid w:val="007040D2"/>
    <w:rsid w:val="00787C41"/>
    <w:rsid w:val="007F1740"/>
    <w:rsid w:val="00890F21"/>
    <w:rsid w:val="008A2621"/>
    <w:rsid w:val="00987DC8"/>
    <w:rsid w:val="009C051D"/>
    <w:rsid w:val="00A30C21"/>
    <w:rsid w:val="00A87B8A"/>
    <w:rsid w:val="00AB0C9E"/>
    <w:rsid w:val="00B560B4"/>
    <w:rsid w:val="00BE2399"/>
    <w:rsid w:val="00D60EF6"/>
    <w:rsid w:val="00DF0474"/>
    <w:rsid w:val="00E01706"/>
    <w:rsid w:val="00E036E2"/>
    <w:rsid w:val="00E32340"/>
    <w:rsid w:val="00E52BEA"/>
    <w:rsid w:val="00E919F4"/>
    <w:rsid w:val="00F96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9F03C"/>
  <w15:docId w15:val="{4E0F91FB-B998-4F29-B6D9-A71E08648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CF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867CF7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12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12C4"/>
    <w:rPr>
      <w:rFonts w:ascii="Arial" w:eastAsia="Arial" w:hAnsi="Arial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A12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12C4"/>
    <w:rPr>
      <w:rFonts w:ascii="Arial" w:eastAsia="Arial" w:hAnsi="Arial" w:cs="Arial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33590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34D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4DD8"/>
    <w:rPr>
      <w:rFonts w:ascii="Tahoma" w:eastAsia="Arial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001F6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5336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43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Li8ZWrVh/cokmZy3JATR1Q4XyHA==">AMUW2mVzIn9TlDkCS8L053EpQnmLS5HtXAPOd7cUkihRQIuiJXaVFrAyqIvzzWXGp6bBc9/PWsrOVWhGmiEdSCHVOP1aFOl+5f95bMjcHRmHapNIu7nSJimnwYw2ip4ftglPhUrZNimN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jeev</dc:creator>
  <cp:lastModifiedBy>rakshita patil</cp:lastModifiedBy>
  <cp:revision>2</cp:revision>
  <dcterms:created xsi:type="dcterms:W3CDTF">2023-01-20T17:04:00Z</dcterms:created>
  <dcterms:modified xsi:type="dcterms:W3CDTF">2023-01-20T17:04:00Z</dcterms:modified>
</cp:coreProperties>
</file>